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431E1F" w:rsidRDefault="00382EFF" w:rsidP="00431E1F">
      <w:pPr>
        <w:pStyle w:val="PlainText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31E1F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431E1F" w:rsidRDefault="00431E1F" w:rsidP="00431E1F">
      <w:pPr>
        <w:pStyle w:val="PlainText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ular Evening Meeting</w:t>
      </w:r>
    </w:p>
    <w:p w:rsidR="00382EFF" w:rsidRPr="00431E1F" w:rsidRDefault="00382EFF" w:rsidP="00431E1F">
      <w:pPr>
        <w:pStyle w:val="PlainText"/>
        <w:jc w:val="center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>January 20, 2022</w:t>
      </w:r>
      <w:r w:rsidR="00431E1F">
        <w:rPr>
          <w:rFonts w:ascii="Times New Roman" w:hAnsi="Times New Roman" w:cs="Times New Roman"/>
          <w:sz w:val="24"/>
          <w:szCs w:val="24"/>
        </w:rPr>
        <w:t>,</w:t>
      </w:r>
      <w:r w:rsidRPr="00431E1F">
        <w:rPr>
          <w:rFonts w:ascii="Times New Roman" w:hAnsi="Times New Roman" w:cs="Times New Roman"/>
          <w:sz w:val="24"/>
          <w:szCs w:val="24"/>
        </w:rPr>
        <w:t xml:space="preserve"> 6:00 PM</w:t>
      </w:r>
    </w:p>
    <w:p w:rsidR="00382EFF" w:rsidRPr="00431E1F" w:rsidRDefault="00382EFF" w:rsidP="00431E1F">
      <w:pPr>
        <w:pStyle w:val="PlainText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431E1F">
        <w:rPr>
          <w:rFonts w:ascii="Times New Roman" w:hAnsi="Times New Roman" w:cs="Times New Roman"/>
          <w:sz w:val="24"/>
          <w:szCs w:val="24"/>
        </w:rPr>
        <w:t>65</w:t>
      </w:r>
      <w:proofErr w:type="gramEnd"/>
      <w:r w:rsidRPr="00431E1F">
        <w:rPr>
          <w:rFonts w:ascii="Times New Roman" w:hAnsi="Times New Roman" w:cs="Times New Roman"/>
          <w:sz w:val="24"/>
          <w:szCs w:val="24"/>
        </w:rPr>
        <w:t xml:space="preserve"> W.A. Jenkins, Elizabethtown, KY 42701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CF7324" w:rsidRPr="00431E1F" w:rsidRDefault="00CF7324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Chairperson Charlie Wise called the meeting to order. The following members were present: Charlie Wise, Dawn Johnson, Ben Sego, Steve Bland, and Sherry Barnes. </w:t>
      </w:r>
    </w:p>
    <w:p w:rsidR="00431E1F" w:rsidRDefault="00431E1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r. Wise asked for a moment of silence for Pam Schapiro, a homebound instructor and retired teacher for the District, who passed away recently.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I. Pledge of Allegiance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II. Board Commitments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V. Recognitions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Recognitions </w:t>
      </w:r>
      <w:proofErr w:type="gramStart"/>
      <w:r w:rsidRPr="00431E1F">
        <w:rPr>
          <w:rFonts w:ascii="Times New Roman" w:hAnsi="Times New Roman" w:cs="Times New Roman"/>
          <w:sz w:val="24"/>
          <w:szCs w:val="24"/>
        </w:rPr>
        <w:t>were postponed</w:t>
      </w:r>
      <w:proofErr w:type="gramEnd"/>
      <w:r w:rsidRPr="00431E1F">
        <w:rPr>
          <w:rFonts w:ascii="Times New Roman" w:hAnsi="Times New Roman" w:cs="Times New Roman"/>
          <w:sz w:val="24"/>
          <w:szCs w:val="24"/>
        </w:rPr>
        <w:t xml:space="preserve"> due to the weather closure of school today. </w:t>
      </w:r>
    </w:p>
    <w:p w:rsidR="00431E1F" w:rsidRPr="00431E1F" w:rsidRDefault="00431E1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V.A. Student and Staff Recognitions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V.B. #HCSStrongerTogether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V. Focus on Academics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Director of Middle School Curriculum, Instruction, and Assessment Christin Swords discussed the Comprehensive District Improvement Plan (CDIP) and the Comprehensive School Improvement Plans (CSIP).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VI. Recognition of Visitors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The following people addressed the Board in regards to West Point School and an acknowledgment/thank you: Richard </w:t>
      </w:r>
      <w:proofErr w:type="spellStart"/>
      <w:r w:rsidRPr="00431E1F">
        <w:rPr>
          <w:rFonts w:ascii="Times New Roman" w:hAnsi="Times New Roman" w:cs="Times New Roman"/>
          <w:sz w:val="24"/>
          <w:szCs w:val="24"/>
        </w:rPr>
        <w:t>Ciresi</w:t>
      </w:r>
      <w:proofErr w:type="spellEnd"/>
      <w:r w:rsidRPr="00431E1F">
        <w:rPr>
          <w:rFonts w:ascii="Times New Roman" w:hAnsi="Times New Roman" w:cs="Times New Roman"/>
          <w:sz w:val="24"/>
          <w:szCs w:val="24"/>
        </w:rPr>
        <w:t xml:space="preserve">, William Ash, and Katie </w:t>
      </w:r>
      <w:proofErr w:type="spellStart"/>
      <w:r w:rsidRPr="00431E1F">
        <w:rPr>
          <w:rFonts w:ascii="Times New Roman" w:hAnsi="Times New Roman" w:cs="Times New Roman"/>
          <w:sz w:val="24"/>
          <w:szCs w:val="24"/>
        </w:rPr>
        <w:t>Keary</w:t>
      </w:r>
      <w:proofErr w:type="spellEnd"/>
      <w:r w:rsidRPr="00431E1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VII. Construction Updates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VII.A. Report on projects in progress with JRA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VIII. Consideration of Consent Agenda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 Consent Agenda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Order #10989 - Motion Passed: </w:t>
      </w:r>
      <w:r w:rsidRPr="00431E1F">
        <w:rPr>
          <w:rFonts w:ascii="Times New Roman" w:hAnsi="Times New Roman" w:cs="Times New Roman"/>
          <w:sz w:val="24"/>
          <w:szCs w:val="24"/>
        </w:rPr>
        <w:t xml:space="preserve"> Approval of the consent agenda as presented passed with a motion by Mr. Steve </w:t>
      </w:r>
      <w:r w:rsidR="00431E1F">
        <w:rPr>
          <w:rFonts w:ascii="Times New Roman" w:hAnsi="Times New Roman" w:cs="Times New Roman"/>
          <w:sz w:val="24"/>
          <w:szCs w:val="24"/>
        </w:rPr>
        <w:t xml:space="preserve">Bland and a second by Ms. Dawn </w:t>
      </w:r>
      <w:r w:rsidRPr="00431E1F">
        <w:rPr>
          <w:rFonts w:ascii="Times New Roman" w:hAnsi="Times New Roman" w:cs="Times New Roman"/>
          <w:sz w:val="24"/>
          <w:szCs w:val="24"/>
        </w:rPr>
        <w:t xml:space="preserve">Logsdon Johnson. 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s. Sherry Barnes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431E1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Dawn </w:t>
      </w:r>
      <w:r w:rsidR="00382EFF" w:rsidRPr="00431E1F">
        <w:rPr>
          <w:rFonts w:ascii="Times New Roman" w:hAnsi="Times New Roman" w:cs="Times New Roman"/>
          <w:sz w:val="24"/>
          <w:szCs w:val="24"/>
        </w:rPr>
        <w:t xml:space="preserve">Logsdon </w:t>
      </w:r>
      <w:proofErr w:type="gramStart"/>
      <w:r w:rsidR="00382EFF" w:rsidRPr="00431E1F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431E1F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A. Instructional Services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A.1. Approval of the Comprehensive District Improvement Plan (CDIP) and the Comprehensive School Improvement Plans (CSIP) for the 2021-2022 school year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31E1F" w:rsidRPr="00431E1F" w:rsidRDefault="00431E1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B. Student Services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B.1. </w:t>
      </w:r>
      <w:proofErr w:type="gramStart"/>
      <w:r w:rsidRPr="00431E1F">
        <w:rPr>
          <w:rFonts w:ascii="Times New Roman" w:hAnsi="Times New Roman" w:cs="Times New Roman"/>
          <w:b/>
          <w:sz w:val="24"/>
          <w:szCs w:val="24"/>
        </w:rPr>
        <w:t>Approved</w:t>
      </w:r>
      <w:proofErr w:type="gramEnd"/>
      <w:r w:rsidRPr="00431E1F">
        <w:rPr>
          <w:rFonts w:ascii="Times New Roman" w:hAnsi="Times New Roman" w:cs="Times New Roman"/>
          <w:b/>
          <w:sz w:val="24"/>
          <w:szCs w:val="24"/>
        </w:rPr>
        <w:t xml:space="preserve"> of the revised start time for G.C. Burkhead Elementary beginning January 24, 2022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B.2. Approval for the John Hardin High School DECA students to travel to Atlanta, GA via commercial carrier for cost-efficiency from April 22-27, 2022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B.3. Approval for the seniors at Central Hardin High School to travel to Ohio via commercial carrier for cost-efficiency from May 12-14, 2022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B.4. Approval for the Bluegrass Middle School 8th grade History Club to travel to Washington, D.C. via commercial carrier for cost-efficiency from April 1-6, 2022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B.5. Approval for the Central Hardin High School JROTC to travel to Dayton, OH via commercial carrier for cost-efficiency from March 18-19, 2022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31E1F" w:rsidRPr="00431E1F" w:rsidRDefault="00431E1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C. Financial Services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C.1. Received the Monthly Financial Reports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C.2. Approval of the Orders of the Treasurer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C.3. Received the School Activity Fund Balance Report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C.4. Approval of the Draft Budget for FY2023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C.5. Approval of the 2020-2021 Audit Report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C.6. Approval of the SFCC offer of assistance for construction to the Hardin County Schools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C.7. Approval of the construction documents and BG-3 for the Woodland Elementary HVAC project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C.8. Approval of CO 5-8 for Phase I of the Central Hardin High School renovation project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C.9. Approval of </w:t>
      </w:r>
      <w:proofErr w:type="spellStart"/>
      <w:r w:rsidRPr="00431E1F">
        <w:rPr>
          <w:rFonts w:ascii="Times New Roman" w:hAnsi="Times New Roman" w:cs="Times New Roman"/>
          <w:b/>
          <w:sz w:val="24"/>
          <w:szCs w:val="24"/>
        </w:rPr>
        <w:t>schoolwide</w:t>
      </w:r>
      <w:proofErr w:type="spellEnd"/>
      <w:r w:rsidRPr="00431E1F">
        <w:rPr>
          <w:rFonts w:ascii="Times New Roman" w:hAnsi="Times New Roman" w:cs="Times New Roman"/>
          <w:b/>
          <w:sz w:val="24"/>
          <w:szCs w:val="24"/>
        </w:rPr>
        <w:t xml:space="preserve"> fundraisers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31E1F" w:rsidRPr="00431E1F" w:rsidRDefault="00431E1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D. Human Resources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D.1. Certified Personnel Actions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31E1F" w:rsidRPr="00431E1F" w:rsidRDefault="00431E1F" w:rsidP="00431E1F">
      <w:pPr>
        <w:rPr>
          <w:bCs/>
          <w:u w:val="single"/>
        </w:rPr>
      </w:pPr>
      <w:r w:rsidRPr="00431E1F">
        <w:rPr>
          <w:bCs/>
          <w:u w:val="single"/>
        </w:rPr>
        <w:t>CERTIFIED HIRING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 xml:space="preserve">Barrow, Madison – North Hardin – Exceptional Child/LBD 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Basham, Jessica – Cecilia Valley – Elementary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 xml:space="preserve">Bone, Brandon – North Hardin - English 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 xml:space="preserve">Brockman, Jacob – John Hardin – Social Studies </w:t>
      </w:r>
    </w:p>
    <w:p w:rsidR="00431E1F" w:rsidRPr="00431E1F" w:rsidRDefault="00431E1F" w:rsidP="00431E1F">
      <w:pPr>
        <w:rPr>
          <w:bCs/>
        </w:rPr>
      </w:pPr>
      <w:proofErr w:type="spellStart"/>
      <w:r w:rsidRPr="00431E1F">
        <w:rPr>
          <w:bCs/>
        </w:rPr>
        <w:t>Gani</w:t>
      </w:r>
      <w:proofErr w:type="spellEnd"/>
      <w:r w:rsidRPr="00431E1F">
        <w:rPr>
          <w:bCs/>
        </w:rPr>
        <w:t xml:space="preserve">, Kristin – College View – Alternative Education 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 xml:space="preserve">Pinkham, Sydney – Lakewood – Elementary 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 xml:space="preserve">Ruff, </w:t>
      </w:r>
      <w:proofErr w:type="spellStart"/>
      <w:r w:rsidRPr="00431E1F">
        <w:rPr>
          <w:bCs/>
        </w:rPr>
        <w:t>Kekera</w:t>
      </w:r>
      <w:proofErr w:type="spellEnd"/>
      <w:r w:rsidRPr="00431E1F">
        <w:rPr>
          <w:bCs/>
        </w:rPr>
        <w:t xml:space="preserve"> – Bluegrass Middle – Language Arts 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Scott, Jasmine – North Park – Exceptional Child/LBD</w:t>
      </w:r>
    </w:p>
    <w:p w:rsidR="00431E1F" w:rsidRPr="00431E1F" w:rsidRDefault="00431E1F" w:rsidP="00431E1F">
      <w:pPr>
        <w:rPr>
          <w:bCs/>
          <w:u w:val="single"/>
        </w:rPr>
      </w:pPr>
      <w:r w:rsidRPr="00431E1F">
        <w:rPr>
          <w:bCs/>
        </w:rPr>
        <w:t xml:space="preserve">Thomas, Danielle </w:t>
      </w:r>
      <w:proofErr w:type="gramStart"/>
      <w:r w:rsidRPr="00431E1F">
        <w:rPr>
          <w:bCs/>
        </w:rPr>
        <w:t>–  Lincoln</w:t>
      </w:r>
      <w:proofErr w:type="gramEnd"/>
      <w:r w:rsidRPr="00431E1F">
        <w:rPr>
          <w:bCs/>
        </w:rPr>
        <w:t xml:space="preserve"> Trail E.S. – Preschool  </w:t>
      </w:r>
    </w:p>
    <w:p w:rsidR="00431E1F" w:rsidRPr="00431E1F" w:rsidRDefault="00431E1F" w:rsidP="00431E1F">
      <w:pPr>
        <w:rPr>
          <w:bCs/>
          <w:u w:val="single"/>
        </w:rPr>
      </w:pPr>
    </w:p>
    <w:p w:rsidR="00431E1F" w:rsidRPr="00431E1F" w:rsidRDefault="00431E1F" w:rsidP="00431E1F">
      <w:pPr>
        <w:rPr>
          <w:bCs/>
        </w:rPr>
      </w:pPr>
      <w:r w:rsidRPr="00431E1F">
        <w:rPr>
          <w:bCs/>
          <w:u w:val="single"/>
        </w:rPr>
        <w:t>CERTIFIED RESIGNATIONS</w:t>
      </w:r>
      <w:r w:rsidRPr="00431E1F">
        <w:rPr>
          <w:bCs/>
        </w:rPr>
        <w:t xml:space="preserve"> </w:t>
      </w:r>
    </w:p>
    <w:p w:rsidR="00431E1F" w:rsidRPr="00431E1F" w:rsidRDefault="00431E1F" w:rsidP="00431E1F">
      <w:pPr>
        <w:rPr>
          <w:bCs/>
        </w:rPr>
      </w:pPr>
      <w:proofErr w:type="spellStart"/>
      <w:r w:rsidRPr="00431E1F">
        <w:rPr>
          <w:bCs/>
        </w:rPr>
        <w:t>Hullett</w:t>
      </w:r>
      <w:proofErr w:type="spellEnd"/>
      <w:r w:rsidRPr="00431E1F">
        <w:rPr>
          <w:bCs/>
        </w:rPr>
        <w:t>, Barry – North Hardin – English - Effective 12/31/2021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 xml:space="preserve">Washington, </w:t>
      </w:r>
      <w:proofErr w:type="spellStart"/>
      <w:r w:rsidRPr="00431E1F">
        <w:rPr>
          <w:bCs/>
        </w:rPr>
        <w:t>Lemora</w:t>
      </w:r>
      <w:proofErr w:type="spellEnd"/>
      <w:r w:rsidRPr="00431E1F">
        <w:rPr>
          <w:bCs/>
        </w:rPr>
        <w:t xml:space="preserve"> – Meadow View – Primary – Effective 1/28/2022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  <w:u w:val="single"/>
        </w:rPr>
        <w:lastRenderedPageBreak/>
        <w:t>CERTIFIED RESIGNATIONS</w:t>
      </w:r>
      <w:r w:rsidRPr="00431E1F">
        <w:rPr>
          <w:bCs/>
        </w:rPr>
        <w:t xml:space="preserve"> </w:t>
      </w:r>
      <w:r>
        <w:rPr>
          <w:bCs/>
        </w:rPr>
        <w:t>(cont.)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Williams, David – John Hardin – LBD – Effective 2/25/2022.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Snow, Samantha – Meadow View – Primary – Effective 12/31/2021</w:t>
      </w:r>
    </w:p>
    <w:p w:rsidR="00431E1F" w:rsidRPr="00431E1F" w:rsidRDefault="00431E1F" w:rsidP="00431E1F">
      <w:pPr>
        <w:rPr>
          <w:bCs/>
        </w:rPr>
      </w:pPr>
    </w:p>
    <w:p w:rsidR="00431E1F" w:rsidRPr="00431E1F" w:rsidRDefault="00431E1F" w:rsidP="00431E1F">
      <w:pPr>
        <w:rPr>
          <w:bCs/>
          <w:u w:val="single"/>
        </w:rPr>
      </w:pPr>
      <w:r w:rsidRPr="00431E1F">
        <w:rPr>
          <w:bCs/>
          <w:u w:val="single"/>
        </w:rPr>
        <w:t>CERTIFIED RETIREMENT</w:t>
      </w:r>
    </w:p>
    <w:p w:rsidR="00431E1F" w:rsidRPr="00431E1F" w:rsidRDefault="00431E1F" w:rsidP="00431E1F">
      <w:pPr>
        <w:rPr>
          <w:bCs/>
        </w:rPr>
      </w:pPr>
      <w:proofErr w:type="spellStart"/>
      <w:r w:rsidRPr="00431E1F">
        <w:rPr>
          <w:bCs/>
        </w:rPr>
        <w:t>Bevars</w:t>
      </w:r>
      <w:proofErr w:type="spellEnd"/>
      <w:r w:rsidRPr="00431E1F">
        <w:rPr>
          <w:bCs/>
        </w:rPr>
        <w:t xml:space="preserve">, Susan – College View – </w:t>
      </w:r>
      <w:proofErr w:type="spellStart"/>
      <w:r w:rsidRPr="00431E1F">
        <w:rPr>
          <w:bCs/>
        </w:rPr>
        <w:t>Voc</w:t>
      </w:r>
      <w:proofErr w:type="spellEnd"/>
      <w:r w:rsidRPr="00431E1F">
        <w:rPr>
          <w:bCs/>
        </w:rPr>
        <w:t xml:space="preserve"> Ed/MS English Effective 2/1/2022 </w:t>
      </w:r>
    </w:p>
    <w:p w:rsidR="00431E1F" w:rsidRPr="00431E1F" w:rsidRDefault="00431E1F" w:rsidP="00431E1F">
      <w:pPr>
        <w:rPr>
          <w:bCs/>
        </w:rPr>
      </w:pPr>
    </w:p>
    <w:p w:rsidR="00431E1F" w:rsidRPr="00431E1F" w:rsidRDefault="00431E1F" w:rsidP="00431E1F">
      <w:pPr>
        <w:rPr>
          <w:bCs/>
          <w:u w:val="single"/>
        </w:rPr>
      </w:pPr>
      <w:r w:rsidRPr="00431E1F">
        <w:rPr>
          <w:bCs/>
          <w:u w:val="single"/>
        </w:rPr>
        <w:t>EXTRA-CURRICULAR/PARAPROFESSIONAL HIRING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 xml:space="preserve">Bell, Erica – North Hardin – Assistant Bass Fishing Coach 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 xml:space="preserve">Gage, Caitlin – Central Hardin – Assistant Girls Track Coach (1%) 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Magill, Christina – Central Hardin – Assistant Boys Track Coach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 xml:space="preserve">Mohammed, </w:t>
      </w:r>
      <w:proofErr w:type="spellStart"/>
      <w:r w:rsidRPr="00431E1F">
        <w:rPr>
          <w:bCs/>
        </w:rPr>
        <w:t>Kazim</w:t>
      </w:r>
      <w:proofErr w:type="spellEnd"/>
      <w:r w:rsidRPr="00431E1F">
        <w:rPr>
          <w:bCs/>
        </w:rPr>
        <w:t xml:space="preserve"> – John Hardin – Head Girls’ Soccer (75%)</w:t>
      </w:r>
    </w:p>
    <w:p w:rsidR="00431E1F" w:rsidRPr="00431E1F" w:rsidRDefault="00431E1F" w:rsidP="00431E1F">
      <w:pPr>
        <w:rPr>
          <w:bCs/>
        </w:rPr>
      </w:pPr>
    </w:p>
    <w:p w:rsidR="00431E1F" w:rsidRPr="00431E1F" w:rsidRDefault="00431E1F" w:rsidP="00431E1F">
      <w:pPr>
        <w:rPr>
          <w:bCs/>
          <w:u w:val="single"/>
        </w:rPr>
      </w:pPr>
      <w:r w:rsidRPr="00431E1F">
        <w:rPr>
          <w:bCs/>
          <w:u w:val="single"/>
        </w:rPr>
        <w:t>EXTRA-CURRICULAR/PARAPROFESSIONAL RESIGNATIONS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Becker, Christopher – John Hardin – Baseball 9</w:t>
      </w:r>
      <w:r w:rsidRPr="00431E1F">
        <w:rPr>
          <w:bCs/>
          <w:vertAlign w:val="superscript"/>
        </w:rPr>
        <w:t>th</w:t>
      </w:r>
      <w:r w:rsidRPr="00431E1F">
        <w:rPr>
          <w:bCs/>
        </w:rPr>
        <w:t xml:space="preserve"> Grade Coach – Effective 12/16/2021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Cobb, Adam – John Hardin – Football 9</w:t>
      </w:r>
      <w:r w:rsidRPr="00431E1F">
        <w:rPr>
          <w:bCs/>
          <w:vertAlign w:val="superscript"/>
        </w:rPr>
        <w:t>th</w:t>
      </w:r>
      <w:r w:rsidRPr="00431E1F">
        <w:rPr>
          <w:bCs/>
        </w:rPr>
        <w:t xml:space="preserve"> Grade Coach – Effective 1/03/2022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Coppersmith, Jay – John Hardin – Boys Asst. Soccer Coach – Effective 01/14/2022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Duncan, Daniel – North Hardin – Head Volleyball Coach – Effective 12/17/2021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Garcia, Rickey – John Hardin – 9</w:t>
      </w:r>
      <w:r w:rsidRPr="00431E1F">
        <w:rPr>
          <w:bCs/>
          <w:vertAlign w:val="superscript"/>
        </w:rPr>
        <w:t>th</w:t>
      </w:r>
      <w:r w:rsidRPr="00431E1F">
        <w:rPr>
          <w:bCs/>
        </w:rPr>
        <w:t xml:space="preserve"> Grade Football Coach 50% – Effective 01/01/2022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Stewart, Alvin – Bluegrass – 8</w:t>
      </w:r>
      <w:r w:rsidRPr="00431E1F">
        <w:rPr>
          <w:bCs/>
          <w:vertAlign w:val="superscript"/>
        </w:rPr>
        <w:t>TH</w:t>
      </w:r>
      <w:r w:rsidRPr="00431E1F">
        <w:rPr>
          <w:bCs/>
        </w:rPr>
        <w:t xml:space="preserve"> Grade Boys Basketball Coach – Effective 01/31/2022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Vowel, Alex – John Hardin – Girls Asst. Soccer Coach – Effective – 01/11/2022</w:t>
      </w:r>
    </w:p>
    <w:p w:rsidR="00431E1F" w:rsidRPr="00431E1F" w:rsidRDefault="00431E1F" w:rsidP="00431E1F">
      <w:pPr>
        <w:rPr>
          <w:bCs/>
          <w:u w:val="single"/>
        </w:rPr>
      </w:pPr>
    </w:p>
    <w:p w:rsidR="00431E1F" w:rsidRPr="00431E1F" w:rsidRDefault="00431E1F" w:rsidP="00431E1F">
      <w:pPr>
        <w:rPr>
          <w:bCs/>
          <w:u w:val="single"/>
        </w:rPr>
      </w:pPr>
      <w:r w:rsidRPr="00431E1F">
        <w:rPr>
          <w:bCs/>
          <w:u w:val="single"/>
        </w:rPr>
        <w:t>SUBSTITUTE HIRING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Bundy, Chantel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Cox, Fawnda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DeWitt, Candace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Fowler, Scott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 xml:space="preserve">Garner, </w:t>
      </w:r>
      <w:proofErr w:type="spellStart"/>
      <w:r w:rsidRPr="00431E1F">
        <w:rPr>
          <w:bCs/>
        </w:rPr>
        <w:t>Callee</w:t>
      </w:r>
      <w:proofErr w:type="spellEnd"/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 xml:space="preserve">Horton, </w:t>
      </w:r>
      <w:proofErr w:type="spellStart"/>
      <w:r w:rsidRPr="00431E1F">
        <w:rPr>
          <w:bCs/>
        </w:rPr>
        <w:t>Christessica</w:t>
      </w:r>
      <w:proofErr w:type="spellEnd"/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Key, Cassandra</w:t>
      </w:r>
    </w:p>
    <w:p w:rsidR="00431E1F" w:rsidRPr="00431E1F" w:rsidRDefault="00431E1F" w:rsidP="00431E1F">
      <w:pPr>
        <w:rPr>
          <w:bCs/>
        </w:rPr>
      </w:pPr>
      <w:proofErr w:type="spellStart"/>
      <w:r w:rsidRPr="00431E1F">
        <w:rPr>
          <w:bCs/>
        </w:rPr>
        <w:t>Kurzynowski</w:t>
      </w:r>
      <w:proofErr w:type="spellEnd"/>
      <w:r w:rsidRPr="00431E1F">
        <w:rPr>
          <w:bCs/>
        </w:rPr>
        <w:t>, Hayley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Meredith, Megan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Neal, Cassandra</w:t>
      </w:r>
    </w:p>
    <w:p w:rsidR="00431E1F" w:rsidRPr="00431E1F" w:rsidRDefault="00431E1F" w:rsidP="00431E1F">
      <w:pPr>
        <w:rPr>
          <w:bCs/>
        </w:rPr>
      </w:pPr>
      <w:proofErr w:type="spellStart"/>
      <w:r w:rsidRPr="00431E1F">
        <w:rPr>
          <w:bCs/>
        </w:rPr>
        <w:t>Parmes</w:t>
      </w:r>
      <w:proofErr w:type="spellEnd"/>
      <w:r w:rsidRPr="00431E1F">
        <w:rPr>
          <w:bCs/>
        </w:rPr>
        <w:t xml:space="preserve">, </w:t>
      </w:r>
      <w:proofErr w:type="spellStart"/>
      <w:r w:rsidRPr="00431E1F">
        <w:rPr>
          <w:bCs/>
        </w:rPr>
        <w:t>Lakeita</w:t>
      </w:r>
      <w:proofErr w:type="spellEnd"/>
    </w:p>
    <w:p w:rsidR="00431E1F" w:rsidRPr="00431E1F" w:rsidRDefault="00431E1F" w:rsidP="00431E1F">
      <w:pPr>
        <w:rPr>
          <w:bCs/>
        </w:rPr>
      </w:pPr>
      <w:proofErr w:type="spellStart"/>
      <w:r w:rsidRPr="00431E1F">
        <w:rPr>
          <w:bCs/>
        </w:rPr>
        <w:t>Reesor</w:t>
      </w:r>
      <w:proofErr w:type="spellEnd"/>
      <w:r w:rsidRPr="00431E1F">
        <w:rPr>
          <w:bCs/>
        </w:rPr>
        <w:t>, Joshua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Riddell, Amy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Rock, Karen</w:t>
      </w:r>
    </w:p>
    <w:p w:rsidR="00431E1F" w:rsidRPr="00431E1F" w:rsidRDefault="00431E1F" w:rsidP="00431E1F">
      <w:pPr>
        <w:rPr>
          <w:bCs/>
        </w:rPr>
      </w:pPr>
      <w:proofErr w:type="spellStart"/>
      <w:r w:rsidRPr="00431E1F">
        <w:rPr>
          <w:bCs/>
        </w:rPr>
        <w:t>Scisney</w:t>
      </w:r>
      <w:proofErr w:type="spellEnd"/>
      <w:r w:rsidRPr="00431E1F">
        <w:rPr>
          <w:bCs/>
        </w:rPr>
        <w:t>, Ashleigh</w:t>
      </w:r>
    </w:p>
    <w:p w:rsidR="00431E1F" w:rsidRPr="00431E1F" w:rsidRDefault="00431E1F" w:rsidP="00431E1F">
      <w:pPr>
        <w:rPr>
          <w:bCs/>
        </w:rPr>
      </w:pPr>
      <w:proofErr w:type="spellStart"/>
      <w:r w:rsidRPr="00431E1F">
        <w:rPr>
          <w:bCs/>
        </w:rPr>
        <w:t>Sisoumankara</w:t>
      </w:r>
      <w:proofErr w:type="spellEnd"/>
      <w:r w:rsidRPr="00431E1F">
        <w:rPr>
          <w:bCs/>
        </w:rPr>
        <w:t>, Julia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Smalls, Danielle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Valentine, Jill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Westley, Nathaniel</w:t>
      </w:r>
    </w:p>
    <w:p w:rsidR="00431E1F" w:rsidRPr="00431E1F" w:rsidRDefault="00431E1F" w:rsidP="00431E1F">
      <w:pPr>
        <w:rPr>
          <w:bCs/>
        </w:rPr>
      </w:pPr>
      <w:proofErr w:type="spellStart"/>
      <w:r w:rsidRPr="00431E1F">
        <w:rPr>
          <w:bCs/>
        </w:rPr>
        <w:t>Whitesell</w:t>
      </w:r>
      <w:proofErr w:type="spellEnd"/>
      <w:r w:rsidRPr="00431E1F">
        <w:rPr>
          <w:bCs/>
        </w:rPr>
        <w:t>, Lisa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Wiseman, Bobbie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 xml:space="preserve">Wiser, Robin </w:t>
      </w:r>
    </w:p>
    <w:p w:rsidR="00431E1F" w:rsidRPr="00431E1F" w:rsidRDefault="00431E1F" w:rsidP="00431E1F">
      <w:pPr>
        <w:rPr>
          <w:bCs/>
          <w:u w:val="single"/>
        </w:rPr>
      </w:pPr>
    </w:p>
    <w:p w:rsidR="00431E1F" w:rsidRDefault="00431E1F" w:rsidP="00431E1F">
      <w:pPr>
        <w:rPr>
          <w:bCs/>
          <w:u w:val="single"/>
        </w:rPr>
      </w:pPr>
    </w:p>
    <w:p w:rsidR="00431E1F" w:rsidRPr="00431E1F" w:rsidRDefault="00431E1F" w:rsidP="00431E1F">
      <w:pPr>
        <w:rPr>
          <w:bCs/>
          <w:u w:val="single"/>
        </w:rPr>
      </w:pPr>
      <w:r w:rsidRPr="00431E1F">
        <w:rPr>
          <w:bCs/>
          <w:u w:val="single"/>
        </w:rPr>
        <w:t>SUBSTITUTE RESIGNATIONS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>Pinkham, Sydney Effective 12/17/2021</w:t>
      </w:r>
    </w:p>
    <w:p w:rsidR="00431E1F" w:rsidRPr="00431E1F" w:rsidRDefault="00431E1F" w:rsidP="00431E1F">
      <w:pPr>
        <w:rPr>
          <w:bCs/>
          <w:u w:val="single"/>
        </w:rPr>
      </w:pPr>
    </w:p>
    <w:p w:rsidR="00431E1F" w:rsidRPr="00431E1F" w:rsidRDefault="00431E1F" w:rsidP="00431E1F">
      <w:pPr>
        <w:rPr>
          <w:bCs/>
          <w:u w:val="single"/>
        </w:rPr>
      </w:pPr>
      <w:r w:rsidRPr="00431E1F">
        <w:rPr>
          <w:bCs/>
          <w:u w:val="single"/>
        </w:rPr>
        <w:t xml:space="preserve">NEW POSITION TO </w:t>
      </w:r>
      <w:proofErr w:type="gramStart"/>
      <w:r w:rsidRPr="00431E1F">
        <w:rPr>
          <w:bCs/>
          <w:u w:val="single"/>
        </w:rPr>
        <w:t>BE PAID</w:t>
      </w:r>
      <w:proofErr w:type="gramEnd"/>
      <w:r w:rsidRPr="00431E1F">
        <w:rPr>
          <w:bCs/>
          <w:u w:val="single"/>
        </w:rPr>
        <w:t xml:space="preserve"> FROM ESSER FUNDING</w:t>
      </w:r>
    </w:p>
    <w:p w:rsidR="00431E1F" w:rsidRPr="00431E1F" w:rsidRDefault="00431E1F" w:rsidP="00431E1F">
      <w:pPr>
        <w:rPr>
          <w:bCs/>
          <w:u w:val="single"/>
        </w:rPr>
      </w:pPr>
    </w:p>
    <w:p w:rsidR="00431E1F" w:rsidRPr="00431E1F" w:rsidRDefault="00431E1F" w:rsidP="00431E1F">
      <w:pPr>
        <w:rPr>
          <w:bCs/>
          <w:u w:val="single"/>
        </w:rPr>
      </w:pPr>
      <w:r w:rsidRPr="00431E1F">
        <w:rPr>
          <w:bCs/>
          <w:u w:val="single"/>
        </w:rPr>
        <w:t xml:space="preserve">SUSPENSION WITH PAY </w:t>
      </w:r>
    </w:p>
    <w:p w:rsidR="00431E1F" w:rsidRPr="00431E1F" w:rsidRDefault="00431E1F" w:rsidP="00431E1F">
      <w:pPr>
        <w:rPr>
          <w:bCs/>
        </w:rPr>
      </w:pPr>
      <w:r w:rsidRPr="00431E1F">
        <w:rPr>
          <w:bCs/>
        </w:rPr>
        <w:t xml:space="preserve">Cobb, Dylan – Central Hardin – Teacher - Suspended with pay for 2 days effective 11/19. </w:t>
      </w:r>
    </w:p>
    <w:p w:rsidR="00431E1F" w:rsidRDefault="00431E1F" w:rsidP="00431E1F">
      <w:pPr>
        <w:rPr>
          <w:bCs/>
          <w:sz w:val="20"/>
          <w:szCs w:val="20"/>
          <w:u w:val="single"/>
        </w:rPr>
      </w:pPr>
    </w:p>
    <w:p w:rsidR="00382EFF" w:rsidRDefault="00382EFF" w:rsidP="00431E1F">
      <w:r w:rsidRPr="00431E1F">
        <w:rPr>
          <w:b/>
        </w:rPr>
        <w:t xml:space="preserve">IX.D.2. Classified Personnel Actions </w:t>
      </w:r>
      <w:r w:rsidRPr="00431E1F">
        <w:t xml:space="preserve"> </w:t>
      </w:r>
    </w:p>
    <w:p w:rsidR="00431E1F" w:rsidRPr="00431E1F" w:rsidRDefault="00431E1F" w:rsidP="00431E1F">
      <w:pPr>
        <w:rPr>
          <w:u w:val="single"/>
        </w:rPr>
      </w:pPr>
      <w:r w:rsidRPr="00431E1F">
        <w:rPr>
          <w:u w:val="single"/>
        </w:rPr>
        <w:t>CLASSIFIED HIRING:</w:t>
      </w:r>
    </w:p>
    <w:p w:rsidR="00431E1F" w:rsidRPr="00431E1F" w:rsidRDefault="00431E1F" w:rsidP="00431E1F">
      <w:r w:rsidRPr="00431E1F">
        <w:t xml:space="preserve">Anderson, </w:t>
      </w:r>
      <w:proofErr w:type="spellStart"/>
      <w:r w:rsidRPr="00431E1F">
        <w:t>Shiann</w:t>
      </w:r>
      <w:proofErr w:type="spellEnd"/>
      <w:r w:rsidRPr="00431E1F">
        <w:t xml:space="preserve"> – Hourly Instructional Assistant I at New Highland Elementary (ESS funding)</w:t>
      </w:r>
    </w:p>
    <w:p w:rsidR="00431E1F" w:rsidRPr="00431E1F" w:rsidRDefault="00431E1F" w:rsidP="00431E1F">
      <w:r w:rsidRPr="00431E1F">
        <w:t>Bell, Scott – Student Worker at John Hardin (foodservice)</w:t>
      </w:r>
    </w:p>
    <w:p w:rsidR="00431E1F" w:rsidRPr="00431E1F" w:rsidRDefault="00431E1F" w:rsidP="00431E1F">
      <w:proofErr w:type="spellStart"/>
      <w:r w:rsidRPr="00431E1F">
        <w:t>Clater</w:t>
      </w:r>
      <w:proofErr w:type="spellEnd"/>
      <w:r w:rsidRPr="00431E1F">
        <w:t>, Chelsey – Part-time Childcare Monitor at North Park Elementary</w:t>
      </w:r>
    </w:p>
    <w:p w:rsidR="00431E1F" w:rsidRPr="00431E1F" w:rsidRDefault="00431E1F" w:rsidP="00431E1F">
      <w:r w:rsidRPr="00431E1F">
        <w:t>Coleman, Allison – Hourly Instructional Assistant I at North Park Elementary (ESS funding)</w:t>
      </w:r>
    </w:p>
    <w:p w:rsidR="00431E1F" w:rsidRPr="00431E1F" w:rsidRDefault="00431E1F" w:rsidP="00431E1F">
      <w:r w:rsidRPr="00431E1F">
        <w:t>Coolidge, Timothy – Maintenance Technician II</w:t>
      </w:r>
    </w:p>
    <w:p w:rsidR="00431E1F" w:rsidRPr="00431E1F" w:rsidRDefault="00431E1F" w:rsidP="00431E1F">
      <w:r w:rsidRPr="00431E1F">
        <w:t>Crabtree, Freya – Substitute SACC Monitor at Vine Grove Elementary</w:t>
      </w:r>
    </w:p>
    <w:p w:rsidR="00431E1F" w:rsidRPr="00431E1F" w:rsidRDefault="00431E1F" w:rsidP="00431E1F">
      <w:proofErr w:type="spellStart"/>
      <w:r w:rsidRPr="00431E1F">
        <w:t>Currin</w:t>
      </w:r>
      <w:proofErr w:type="spellEnd"/>
      <w:r w:rsidRPr="00431E1F">
        <w:t>, Martina – Part-time Bus Monitor</w:t>
      </w:r>
    </w:p>
    <w:p w:rsidR="00431E1F" w:rsidRPr="00431E1F" w:rsidRDefault="00431E1F" w:rsidP="00431E1F">
      <w:r w:rsidRPr="00431E1F">
        <w:t>Dobson, Bailey –Cook/Baker at Central Hardin</w:t>
      </w:r>
    </w:p>
    <w:p w:rsidR="00431E1F" w:rsidRPr="00431E1F" w:rsidRDefault="00431E1F" w:rsidP="00431E1F">
      <w:r w:rsidRPr="00431E1F">
        <w:t xml:space="preserve">Fulkerson, </w:t>
      </w:r>
      <w:proofErr w:type="spellStart"/>
      <w:r w:rsidRPr="00431E1F">
        <w:t>Kindra</w:t>
      </w:r>
      <w:proofErr w:type="spellEnd"/>
      <w:r w:rsidRPr="00431E1F">
        <w:t xml:space="preserve"> – Hourly Instructional Assistant I at Creekside Elementary (title funding)</w:t>
      </w:r>
    </w:p>
    <w:p w:rsidR="00431E1F" w:rsidRPr="00431E1F" w:rsidRDefault="00431E1F" w:rsidP="00431E1F">
      <w:r w:rsidRPr="00431E1F">
        <w:t>Gardner, Elizabeth – Full-time Childcare Monitor at College View</w:t>
      </w:r>
    </w:p>
    <w:p w:rsidR="00431E1F" w:rsidRPr="00431E1F" w:rsidRDefault="00431E1F" w:rsidP="00431E1F">
      <w:proofErr w:type="spellStart"/>
      <w:r w:rsidRPr="00431E1F">
        <w:t>Hedspeth</w:t>
      </w:r>
      <w:proofErr w:type="spellEnd"/>
      <w:r w:rsidRPr="00431E1F">
        <w:t>, Nellie – Part-time SACC Monitor at Woodland Elementary</w:t>
      </w:r>
    </w:p>
    <w:p w:rsidR="00431E1F" w:rsidRPr="00431E1F" w:rsidRDefault="00431E1F" w:rsidP="00431E1F">
      <w:proofErr w:type="spellStart"/>
      <w:r w:rsidRPr="00431E1F">
        <w:t>Highbaugh</w:t>
      </w:r>
      <w:proofErr w:type="spellEnd"/>
      <w:r w:rsidRPr="00431E1F">
        <w:t>, Georgia – Cook/Baker at East Hardin</w:t>
      </w:r>
    </w:p>
    <w:p w:rsidR="00431E1F" w:rsidRPr="00431E1F" w:rsidRDefault="00431E1F" w:rsidP="00431E1F">
      <w:r w:rsidRPr="00431E1F">
        <w:t>Horne, Jamie – Full-time In</w:t>
      </w:r>
      <w:r w:rsidR="00C15427">
        <w:t xml:space="preserve">structional Assistant I at G.C. </w:t>
      </w:r>
      <w:r w:rsidRPr="00431E1F">
        <w:t>Burkhead Elementary</w:t>
      </w:r>
    </w:p>
    <w:p w:rsidR="00431E1F" w:rsidRPr="00431E1F" w:rsidRDefault="00431E1F" w:rsidP="00431E1F">
      <w:r w:rsidRPr="00431E1F">
        <w:t>Johnson, Melissa – Full-time Instructional Assistant I at Lincoln Trail Elementary (ESSER)</w:t>
      </w:r>
    </w:p>
    <w:p w:rsidR="00431E1F" w:rsidRPr="00431E1F" w:rsidRDefault="00431E1F" w:rsidP="00431E1F">
      <w:r w:rsidRPr="00431E1F">
        <w:t>Jones, Emma – Student Worker with TVP</w:t>
      </w:r>
    </w:p>
    <w:p w:rsidR="00431E1F" w:rsidRPr="00431E1F" w:rsidRDefault="00431E1F" w:rsidP="00431E1F">
      <w:r w:rsidRPr="00431E1F">
        <w:t>Linn, Mary – Part-time Childcare Monitor at North Park Elementary</w:t>
      </w:r>
    </w:p>
    <w:p w:rsidR="00431E1F" w:rsidRPr="00431E1F" w:rsidRDefault="00431E1F" w:rsidP="00431E1F">
      <w:r w:rsidRPr="00431E1F">
        <w:t xml:space="preserve">Mattingly, Jessica – Districtwide Instructor III (homeschool special </w:t>
      </w:r>
      <w:proofErr w:type="spellStart"/>
      <w:proofErr w:type="gramStart"/>
      <w:r w:rsidRPr="00431E1F">
        <w:t>ed</w:t>
      </w:r>
      <w:proofErr w:type="spellEnd"/>
      <w:proofErr w:type="gramEnd"/>
      <w:r w:rsidRPr="00431E1F">
        <w:t>)</w:t>
      </w:r>
    </w:p>
    <w:p w:rsidR="00431E1F" w:rsidRPr="00431E1F" w:rsidRDefault="00431E1F" w:rsidP="00431E1F">
      <w:proofErr w:type="spellStart"/>
      <w:r w:rsidRPr="00431E1F">
        <w:t>McGlone</w:t>
      </w:r>
      <w:proofErr w:type="spellEnd"/>
      <w:r w:rsidRPr="00431E1F">
        <w:t>, Lilian – Student Worker with TVP</w:t>
      </w:r>
    </w:p>
    <w:p w:rsidR="00431E1F" w:rsidRPr="00431E1F" w:rsidRDefault="00431E1F" w:rsidP="00431E1F">
      <w:r w:rsidRPr="00431E1F">
        <w:t>Norris, Saniyah – Student Worker with TVP</w:t>
      </w:r>
    </w:p>
    <w:p w:rsidR="00431E1F" w:rsidRPr="00431E1F" w:rsidRDefault="00431E1F" w:rsidP="00431E1F">
      <w:r w:rsidRPr="00431E1F">
        <w:t>Smith, Lesley – Cook/Baker at West Hardin</w:t>
      </w:r>
    </w:p>
    <w:p w:rsidR="00431E1F" w:rsidRPr="00431E1F" w:rsidRDefault="00431E1F" w:rsidP="00431E1F">
      <w:r w:rsidRPr="00431E1F">
        <w:t>Trent, James – 12-month Custodian at Radcliff Elementary</w:t>
      </w:r>
    </w:p>
    <w:p w:rsidR="00431E1F" w:rsidRPr="00431E1F" w:rsidRDefault="00431E1F" w:rsidP="00431E1F">
      <w:proofErr w:type="spellStart"/>
      <w:r w:rsidRPr="00431E1F">
        <w:t>Vandiver</w:t>
      </w:r>
      <w:proofErr w:type="spellEnd"/>
      <w:r w:rsidRPr="00431E1F">
        <w:t>, LuAnn – Part-time Bus Monitor</w:t>
      </w:r>
    </w:p>
    <w:p w:rsidR="00431E1F" w:rsidRPr="00431E1F" w:rsidRDefault="00431E1F" w:rsidP="00431E1F">
      <w:r w:rsidRPr="00431E1F">
        <w:t>Watson, Craig – Full-time Instructional Assistant I at Meadow View Elementary</w:t>
      </w:r>
    </w:p>
    <w:p w:rsidR="00431E1F" w:rsidRPr="00431E1F" w:rsidRDefault="00431E1F" w:rsidP="00431E1F"/>
    <w:p w:rsidR="00431E1F" w:rsidRPr="00431E1F" w:rsidRDefault="00431E1F" w:rsidP="00431E1F">
      <w:pPr>
        <w:rPr>
          <w:u w:val="single"/>
        </w:rPr>
      </w:pPr>
      <w:r w:rsidRPr="00431E1F">
        <w:rPr>
          <w:u w:val="single"/>
        </w:rPr>
        <w:t>CLASSIFIED TRANSFERS:</w:t>
      </w:r>
    </w:p>
    <w:p w:rsidR="00431E1F" w:rsidRPr="00431E1F" w:rsidRDefault="00431E1F" w:rsidP="00431E1F">
      <w:r w:rsidRPr="00431E1F">
        <w:t>Ammons, Jami – Transfer from Instructional Assistant I to Office Manager at Creekside Elementary</w:t>
      </w:r>
    </w:p>
    <w:p w:rsidR="00431E1F" w:rsidRPr="00431E1F" w:rsidRDefault="00431E1F" w:rsidP="00431E1F">
      <w:r w:rsidRPr="00431E1F">
        <w:t>Butler, Lorrie – Cook/Baker at East Hardin, effective 1/5/22</w:t>
      </w:r>
    </w:p>
    <w:p w:rsidR="00431E1F" w:rsidRPr="00431E1F" w:rsidRDefault="00431E1F" w:rsidP="00431E1F">
      <w:r w:rsidRPr="00431E1F">
        <w:t xml:space="preserve">Drake, </w:t>
      </w:r>
      <w:proofErr w:type="spellStart"/>
      <w:r w:rsidRPr="00431E1F">
        <w:t>Tammi</w:t>
      </w:r>
      <w:proofErr w:type="spellEnd"/>
      <w:r w:rsidRPr="00431E1F">
        <w:t xml:space="preserve"> – Cook/Baker transfer from North Hardin to John Hardin</w:t>
      </w:r>
    </w:p>
    <w:p w:rsidR="00431E1F" w:rsidRPr="00431E1F" w:rsidRDefault="00431E1F" w:rsidP="00431E1F">
      <w:r w:rsidRPr="00431E1F">
        <w:t>Estes, Wesley – 12-month Custodian transfer from East Hardin to New Highland Elementary</w:t>
      </w:r>
    </w:p>
    <w:p w:rsidR="00431E1F" w:rsidRPr="00431E1F" w:rsidRDefault="00431E1F" w:rsidP="00431E1F">
      <w:r w:rsidRPr="00431E1F">
        <w:t>Ford, Patricia – Transfer from Cook/Baker at Central Hardin to Instructional Asst. I at G.C. Burkhead</w:t>
      </w:r>
    </w:p>
    <w:p w:rsidR="00431E1F" w:rsidRPr="00431E1F" w:rsidRDefault="00431E1F" w:rsidP="00431E1F">
      <w:r w:rsidRPr="00431E1F">
        <w:t xml:space="preserve">Hart, Angela – Cook/Baker at Lakewood Elementary hours change from 5.75 to </w:t>
      </w:r>
      <w:proofErr w:type="gramStart"/>
      <w:r w:rsidRPr="00431E1F">
        <w:t>7</w:t>
      </w:r>
      <w:proofErr w:type="gramEnd"/>
      <w:r w:rsidRPr="00431E1F">
        <w:t xml:space="preserve"> hrs.</w:t>
      </w:r>
    </w:p>
    <w:p w:rsidR="00431E1F" w:rsidRPr="00431E1F" w:rsidRDefault="00431E1F" w:rsidP="00431E1F">
      <w:r w:rsidRPr="00431E1F">
        <w:t>Hash, Melissa – Cook/Baker transfer from Lakewood Elementary to Central Hardin</w:t>
      </w:r>
    </w:p>
    <w:p w:rsidR="00431E1F" w:rsidRPr="00431E1F" w:rsidRDefault="00431E1F" w:rsidP="00431E1F">
      <w:r w:rsidRPr="00431E1F">
        <w:t>Hazelwood, Patricia – Full-time Childcare Monitor at College View, effective 1/4/22</w:t>
      </w:r>
    </w:p>
    <w:p w:rsidR="00431E1F" w:rsidRPr="00431E1F" w:rsidRDefault="00431E1F" w:rsidP="00431E1F">
      <w:r w:rsidRPr="00431E1F">
        <w:t>Lucas, Nancy – Instructor III with Adult Education change from full-time to part-time status</w:t>
      </w:r>
    </w:p>
    <w:p w:rsidR="00431E1F" w:rsidRPr="00431E1F" w:rsidRDefault="00431E1F" w:rsidP="00431E1F">
      <w:pPr>
        <w:rPr>
          <w:u w:val="single"/>
        </w:rPr>
      </w:pPr>
      <w:r w:rsidRPr="00431E1F">
        <w:rPr>
          <w:u w:val="single"/>
        </w:rPr>
        <w:lastRenderedPageBreak/>
        <w:t>CLASSIFIED TRANSFERS</w:t>
      </w:r>
      <w:r>
        <w:rPr>
          <w:u w:val="single"/>
        </w:rPr>
        <w:t xml:space="preserve"> (cont.)</w:t>
      </w:r>
      <w:r w:rsidRPr="00431E1F">
        <w:rPr>
          <w:u w:val="single"/>
        </w:rPr>
        <w:t>:</w:t>
      </w:r>
    </w:p>
    <w:p w:rsidR="00431E1F" w:rsidRPr="00431E1F" w:rsidRDefault="00431E1F" w:rsidP="00431E1F">
      <w:r w:rsidRPr="00431E1F">
        <w:t xml:space="preserve">Mackey, </w:t>
      </w:r>
      <w:proofErr w:type="spellStart"/>
      <w:r w:rsidRPr="00431E1F">
        <w:t>Filiz</w:t>
      </w:r>
      <w:proofErr w:type="spellEnd"/>
      <w:r w:rsidRPr="00431E1F">
        <w:t xml:space="preserve"> – Transfer from FT to PT Instructional Assistant I at North Middle</w:t>
      </w:r>
    </w:p>
    <w:p w:rsidR="00431E1F" w:rsidRPr="00431E1F" w:rsidRDefault="00431E1F" w:rsidP="00431E1F">
      <w:proofErr w:type="spellStart"/>
      <w:r w:rsidRPr="00431E1F">
        <w:t>Nofziger</w:t>
      </w:r>
      <w:proofErr w:type="spellEnd"/>
      <w:r w:rsidRPr="00431E1F">
        <w:t>, Kari – Full-time Instructional Assistant I at North Park Elementary, effective 1/21/22</w:t>
      </w:r>
    </w:p>
    <w:p w:rsidR="00431E1F" w:rsidRPr="00431E1F" w:rsidRDefault="00431E1F" w:rsidP="00431E1F">
      <w:r w:rsidRPr="00431E1F">
        <w:t>Schmidt, Rebecca – Full-time Instructional Assistant I at North Park Elementary, effective 1/17/22</w:t>
      </w:r>
    </w:p>
    <w:p w:rsidR="00431E1F" w:rsidRPr="00431E1F" w:rsidRDefault="00431E1F" w:rsidP="00431E1F">
      <w:r w:rsidRPr="00431E1F">
        <w:t>Showers, Roxanne – Transfer from part-time to full-time Bus Monitor</w:t>
      </w:r>
    </w:p>
    <w:p w:rsidR="00431E1F" w:rsidRPr="00431E1F" w:rsidRDefault="00431E1F" w:rsidP="00431E1F">
      <w:r w:rsidRPr="00431E1F">
        <w:t>Stevenson, Lisa – Transfer from Office Manager at Creekside to Personnel Specialist at CO HR</w:t>
      </w:r>
    </w:p>
    <w:p w:rsidR="00431E1F" w:rsidRPr="00431E1F" w:rsidRDefault="00431E1F" w:rsidP="00431E1F">
      <w:proofErr w:type="spellStart"/>
      <w:r w:rsidRPr="00431E1F">
        <w:t>Wilmoth</w:t>
      </w:r>
      <w:proofErr w:type="spellEnd"/>
      <w:r w:rsidRPr="00431E1F">
        <w:t>, Nancy - Transfer from part-time to full-time Bus Monitor</w:t>
      </w:r>
    </w:p>
    <w:p w:rsidR="00431E1F" w:rsidRPr="00431E1F" w:rsidRDefault="00431E1F" w:rsidP="00431E1F"/>
    <w:p w:rsidR="00431E1F" w:rsidRPr="00431E1F" w:rsidRDefault="00431E1F" w:rsidP="00431E1F">
      <w:pPr>
        <w:keepNext/>
        <w:outlineLvl w:val="1"/>
        <w:rPr>
          <w:u w:val="single"/>
        </w:rPr>
      </w:pPr>
      <w:r w:rsidRPr="00431E1F">
        <w:rPr>
          <w:u w:val="single"/>
        </w:rPr>
        <w:t xml:space="preserve">CLASSIFIED RESIGNATIONS: </w:t>
      </w:r>
    </w:p>
    <w:p w:rsidR="00431E1F" w:rsidRPr="00431E1F" w:rsidRDefault="00431E1F" w:rsidP="00431E1F">
      <w:proofErr w:type="spellStart"/>
      <w:r w:rsidRPr="00431E1F">
        <w:t>Cahoe</w:t>
      </w:r>
      <w:proofErr w:type="spellEnd"/>
      <w:r w:rsidRPr="00431E1F">
        <w:t>, Angela – Cook/Baker at College View, effective 1/17/22</w:t>
      </w:r>
    </w:p>
    <w:p w:rsidR="00431E1F" w:rsidRPr="00431E1F" w:rsidRDefault="00431E1F" w:rsidP="00431E1F">
      <w:r w:rsidRPr="00431E1F">
        <w:t>Gray, Christopher – 12-month Custodian at Central Hardin, effective 12/13/21</w:t>
      </w:r>
    </w:p>
    <w:p w:rsidR="00431E1F" w:rsidRPr="00431E1F" w:rsidRDefault="00431E1F" w:rsidP="00431E1F">
      <w:r w:rsidRPr="00431E1F">
        <w:t xml:space="preserve">Irwin, </w:t>
      </w:r>
      <w:proofErr w:type="spellStart"/>
      <w:r w:rsidRPr="00431E1F">
        <w:t>ShyAnne</w:t>
      </w:r>
      <w:proofErr w:type="spellEnd"/>
      <w:r w:rsidRPr="00431E1F">
        <w:t xml:space="preserve"> – Hourly Instructional Assistant I at Lincoln Trail Elementary (ESS), effective 12/14/21</w:t>
      </w:r>
    </w:p>
    <w:p w:rsidR="00431E1F" w:rsidRPr="00431E1F" w:rsidRDefault="00431E1F" w:rsidP="00431E1F">
      <w:r w:rsidRPr="00431E1F">
        <w:t>Kerr, Angela – Substitute Custodian effective 12/22/21</w:t>
      </w:r>
    </w:p>
    <w:p w:rsidR="00431E1F" w:rsidRPr="00431E1F" w:rsidRDefault="00431E1F" w:rsidP="00431E1F">
      <w:proofErr w:type="spellStart"/>
      <w:r w:rsidRPr="00431E1F">
        <w:t>McCamish</w:t>
      </w:r>
      <w:proofErr w:type="spellEnd"/>
      <w:r w:rsidRPr="00431E1F">
        <w:t>, Yvette – Cook/Baker at North Park Elementary, effective 1/4/22</w:t>
      </w:r>
    </w:p>
    <w:p w:rsidR="00431E1F" w:rsidRPr="00431E1F" w:rsidRDefault="00431E1F" w:rsidP="00431E1F">
      <w:r w:rsidRPr="00431E1F">
        <w:t>Sanders, Mary Beth – Full-time Instructional Assistant I at G.C. Burkhead, effective 12/15/21</w:t>
      </w:r>
    </w:p>
    <w:p w:rsidR="00431E1F" w:rsidRPr="00431E1F" w:rsidRDefault="00431E1F" w:rsidP="00431E1F">
      <w:r w:rsidRPr="00431E1F">
        <w:t xml:space="preserve">Schott, </w:t>
      </w:r>
      <w:proofErr w:type="spellStart"/>
      <w:r w:rsidRPr="00431E1F">
        <w:t>Madisson</w:t>
      </w:r>
      <w:proofErr w:type="spellEnd"/>
      <w:r w:rsidRPr="00431E1F">
        <w:t xml:space="preserve"> – ELA Apprentice at North Park Elementary, effective 12/17/21</w:t>
      </w:r>
    </w:p>
    <w:p w:rsidR="00431E1F" w:rsidRPr="00431E1F" w:rsidRDefault="00431E1F" w:rsidP="00431E1F">
      <w:proofErr w:type="spellStart"/>
      <w:r w:rsidRPr="00431E1F">
        <w:t>Sisoumankhara</w:t>
      </w:r>
      <w:proofErr w:type="spellEnd"/>
      <w:r w:rsidRPr="00431E1F">
        <w:t>, Julia – Clerk at John Hardin, effective 12/31/21</w:t>
      </w:r>
    </w:p>
    <w:p w:rsidR="00431E1F" w:rsidRPr="00431E1F" w:rsidRDefault="00431E1F" w:rsidP="00431E1F">
      <w:r w:rsidRPr="00431E1F">
        <w:t>Solorio Ramirez, Karina – Part-time Program Assistant I (translator), effective 1/17/22</w:t>
      </w:r>
    </w:p>
    <w:p w:rsidR="00431E1F" w:rsidRPr="00431E1F" w:rsidRDefault="00431E1F" w:rsidP="00431E1F">
      <w:r w:rsidRPr="00431E1F">
        <w:t>Sullivan, Jessica – Substitute Childcare Monitor, effective 12/28/21</w:t>
      </w:r>
    </w:p>
    <w:p w:rsidR="00431E1F" w:rsidRPr="00431E1F" w:rsidRDefault="00431E1F" w:rsidP="00431E1F">
      <w:r w:rsidRPr="00431E1F">
        <w:t>Vinson, Ted – 12-month Custodian at J.T. Alton, effective 12/31/21</w:t>
      </w:r>
    </w:p>
    <w:p w:rsidR="00431E1F" w:rsidRPr="00431E1F" w:rsidRDefault="00431E1F" w:rsidP="00431E1F"/>
    <w:p w:rsidR="00431E1F" w:rsidRPr="00431E1F" w:rsidRDefault="00431E1F" w:rsidP="00431E1F">
      <w:pPr>
        <w:rPr>
          <w:u w:val="single"/>
        </w:rPr>
      </w:pPr>
      <w:r w:rsidRPr="00431E1F">
        <w:rPr>
          <w:u w:val="single"/>
        </w:rPr>
        <w:t>CLASSIFIED SUSPENSION WITH PAY:</w:t>
      </w:r>
    </w:p>
    <w:p w:rsidR="00431E1F" w:rsidRPr="00431E1F" w:rsidRDefault="00431E1F" w:rsidP="00431E1F">
      <w:r w:rsidRPr="00431E1F">
        <w:t xml:space="preserve">Shepherd, </w:t>
      </w:r>
      <w:proofErr w:type="spellStart"/>
      <w:r w:rsidRPr="00431E1F">
        <w:t>Sherea</w:t>
      </w:r>
      <w:proofErr w:type="spellEnd"/>
      <w:r w:rsidRPr="00431E1F">
        <w:t xml:space="preserve"> – Full-time Instructional Assistant II at Radcliff Elementary, effective 12/17/21 until further notice (A new notice </w:t>
      </w:r>
      <w:proofErr w:type="gramStart"/>
      <w:r w:rsidRPr="00431E1F">
        <w:t>has been received</w:t>
      </w:r>
      <w:proofErr w:type="gramEnd"/>
      <w:r w:rsidRPr="00431E1F">
        <w:t xml:space="preserve"> where she will be temporar</w:t>
      </w:r>
      <w:r w:rsidR="00C15427">
        <w:t>il</w:t>
      </w:r>
      <w:r w:rsidRPr="00431E1F">
        <w:t>y reassigned to child nutrition effective 1/19/22 until further notice).</w:t>
      </w:r>
    </w:p>
    <w:p w:rsidR="00431E1F" w:rsidRPr="00431E1F" w:rsidRDefault="00431E1F" w:rsidP="00431E1F"/>
    <w:p w:rsidR="00431E1F" w:rsidRPr="00431E1F" w:rsidRDefault="00431E1F" w:rsidP="00431E1F">
      <w:pPr>
        <w:rPr>
          <w:u w:val="single"/>
        </w:rPr>
      </w:pPr>
      <w:r w:rsidRPr="00431E1F">
        <w:rPr>
          <w:u w:val="single"/>
        </w:rPr>
        <w:t>CLASSIFIED TERMINATION:</w:t>
      </w:r>
    </w:p>
    <w:p w:rsidR="00431E1F" w:rsidRPr="00431E1F" w:rsidRDefault="00431E1F" w:rsidP="00431E1F">
      <w:proofErr w:type="spellStart"/>
      <w:r w:rsidRPr="00431E1F">
        <w:t>Cundiff</w:t>
      </w:r>
      <w:proofErr w:type="spellEnd"/>
      <w:r w:rsidRPr="00431E1F">
        <w:t>, Candida – Full-time Childcare Monitor at College View, effective 1/4/22</w:t>
      </w:r>
    </w:p>
    <w:p w:rsidR="00431E1F" w:rsidRPr="00431E1F" w:rsidRDefault="00431E1F" w:rsidP="00431E1F">
      <w:r w:rsidRPr="00431E1F">
        <w:t>Prater, Nicole – Full-time Childcare Monitor at College View, effective 1/12/22</w:t>
      </w:r>
    </w:p>
    <w:p w:rsidR="00431E1F" w:rsidRPr="00431E1F" w:rsidRDefault="00431E1F" w:rsidP="00431E1F">
      <w:pPr>
        <w:rPr>
          <w:bCs/>
          <w:u w:val="single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E. Miscellaneous Items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E.1. </w:t>
      </w:r>
      <w:proofErr w:type="gramStart"/>
      <w:r w:rsidRPr="00431E1F">
        <w:rPr>
          <w:rFonts w:ascii="Times New Roman" w:hAnsi="Times New Roman" w:cs="Times New Roman"/>
          <w:b/>
          <w:sz w:val="24"/>
          <w:szCs w:val="24"/>
        </w:rPr>
        <w:t>Received</w:t>
      </w:r>
      <w:proofErr w:type="gramEnd"/>
      <w:r w:rsidRPr="00431E1F">
        <w:rPr>
          <w:rFonts w:ascii="Times New Roman" w:hAnsi="Times New Roman" w:cs="Times New Roman"/>
          <w:b/>
          <w:sz w:val="24"/>
          <w:szCs w:val="24"/>
        </w:rPr>
        <w:t xml:space="preserve"> the </w:t>
      </w:r>
      <w:bookmarkStart w:id="0" w:name="_GoBack"/>
      <w:bookmarkEnd w:id="0"/>
      <w:r w:rsidRPr="00431E1F">
        <w:rPr>
          <w:rFonts w:ascii="Times New Roman" w:hAnsi="Times New Roman" w:cs="Times New Roman"/>
          <w:b/>
          <w:sz w:val="24"/>
          <w:szCs w:val="24"/>
        </w:rPr>
        <w:t xml:space="preserve">schools SBDM Minutes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E.2. Received the PAC Information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E.3. Approval of the minutes from the December 16, 2021, special board meeting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E.4. Approval of the minutes from the December 16, 2021, regular lunch board meeting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E.5. Approval of the minutes from the December 16, 2021, regular evening meeting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IX.E.6. Received a copy of the changes to procedure 02.4331 AP.1 in regards to custodial staffing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612B6E" w:rsidRDefault="00612B6E" w:rsidP="00551814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</w:p>
    <w:p w:rsidR="00612B6E" w:rsidRDefault="00612B6E" w:rsidP="00551814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</w:p>
    <w:p w:rsidR="00612B6E" w:rsidRDefault="00612B6E" w:rsidP="00551814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</w:p>
    <w:p w:rsidR="00612B6E" w:rsidRDefault="00612B6E" w:rsidP="00551814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</w:p>
    <w:p w:rsidR="00612B6E" w:rsidRDefault="00612B6E" w:rsidP="00551814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</w:p>
    <w:p w:rsidR="00612B6E" w:rsidRDefault="00612B6E" w:rsidP="00551814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lastRenderedPageBreak/>
        <w:t xml:space="preserve">X. Action Items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X.A. Election of the 2022 Board Chair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Order #10990 - Motion Passed: </w:t>
      </w:r>
      <w:r w:rsidRPr="00431E1F">
        <w:rPr>
          <w:rFonts w:ascii="Times New Roman" w:hAnsi="Times New Roman" w:cs="Times New Roman"/>
          <w:sz w:val="24"/>
          <w:szCs w:val="24"/>
        </w:rPr>
        <w:t xml:space="preserve"> Approval of nomination by Ben Sego to elect Charlie Wise as the 2022 Chair of the Board passed with a motion by Mr. Ben Sego and a second by Mr. Steve Bland. 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s. Sherry Barnes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431E1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Dawn </w:t>
      </w:r>
      <w:r w:rsidR="00382EFF" w:rsidRPr="00431E1F">
        <w:rPr>
          <w:rFonts w:ascii="Times New Roman" w:hAnsi="Times New Roman" w:cs="Times New Roman"/>
          <w:sz w:val="24"/>
          <w:szCs w:val="24"/>
        </w:rPr>
        <w:t xml:space="preserve">Logsdon </w:t>
      </w:r>
      <w:proofErr w:type="gramStart"/>
      <w:r w:rsidR="00382EFF" w:rsidRPr="00431E1F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431E1F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X.B. </w:t>
      </w:r>
      <w:r w:rsidR="00431E1F">
        <w:rPr>
          <w:rFonts w:ascii="Times New Roman" w:hAnsi="Times New Roman" w:cs="Times New Roman"/>
          <w:b/>
          <w:sz w:val="24"/>
          <w:szCs w:val="24"/>
        </w:rPr>
        <w:t>Election of the 2022 Board Vice-</w:t>
      </w:r>
      <w:r w:rsidRPr="00431E1F">
        <w:rPr>
          <w:rFonts w:ascii="Times New Roman" w:hAnsi="Times New Roman" w:cs="Times New Roman"/>
          <w:b/>
          <w:sz w:val="24"/>
          <w:szCs w:val="24"/>
        </w:rPr>
        <w:t xml:space="preserve">Chair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Order #10991 - Motion Passed: </w:t>
      </w:r>
      <w:r w:rsidRPr="00431E1F">
        <w:rPr>
          <w:rFonts w:ascii="Times New Roman" w:hAnsi="Times New Roman" w:cs="Times New Roman"/>
          <w:sz w:val="24"/>
          <w:szCs w:val="24"/>
        </w:rPr>
        <w:t xml:space="preserve"> Approval of the nomination by Ben Sego to elect Dawn Johnson as the 2022 Vice-Chair of the Board passed with a motion by Mr. Ben Sego and a second by Mr. Steve Bland. 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s. Sherry Barnes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431E1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Dawn </w:t>
      </w:r>
      <w:r w:rsidR="00382EFF" w:rsidRPr="00431E1F">
        <w:rPr>
          <w:rFonts w:ascii="Times New Roman" w:hAnsi="Times New Roman" w:cs="Times New Roman"/>
          <w:sz w:val="24"/>
          <w:szCs w:val="24"/>
        </w:rPr>
        <w:t xml:space="preserve">Logsdon </w:t>
      </w:r>
      <w:proofErr w:type="gramStart"/>
      <w:r w:rsidR="00382EFF" w:rsidRPr="00431E1F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431E1F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X.C. Affirmation of the 2022 Board Secretary/Treasurer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Order #10992 - Motion Passed: </w:t>
      </w:r>
      <w:r w:rsidRPr="00431E1F">
        <w:rPr>
          <w:rFonts w:ascii="Times New Roman" w:hAnsi="Times New Roman" w:cs="Times New Roman"/>
          <w:sz w:val="24"/>
          <w:szCs w:val="24"/>
        </w:rPr>
        <w:t xml:space="preserve"> Approval of the affirmation of Superintendent Teresa Morgan as the 2022 Secretary/Treasurer of the Board pa</w:t>
      </w:r>
      <w:r w:rsidR="00431E1F">
        <w:rPr>
          <w:rFonts w:ascii="Times New Roman" w:hAnsi="Times New Roman" w:cs="Times New Roman"/>
          <w:sz w:val="24"/>
          <w:szCs w:val="24"/>
        </w:rPr>
        <w:t xml:space="preserve">ssed with a motion by Ms. Dawn </w:t>
      </w:r>
      <w:r w:rsidRPr="00431E1F">
        <w:rPr>
          <w:rFonts w:ascii="Times New Roman" w:hAnsi="Times New Roman" w:cs="Times New Roman"/>
          <w:sz w:val="24"/>
          <w:szCs w:val="24"/>
        </w:rPr>
        <w:t xml:space="preserve">Logsdon Johnson and a second by Mr. Ben Sego. 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s. Sherry Barnes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431E1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s. Dawn</w:t>
      </w:r>
      <w:r w:rsidR="00382EFF" w:rsidRPr="00431E1F">
        <w:rPr>
          <w:rFonts w:ascii="Times New Roman" w:hAnsi="Times New Roman" w:cs="Times New Roman"/>
          <w:sz w:val="24"/>
          <w:szCs w:val="24"/>
        </w:rPr>
        <w:t xml:space="preserve"> Logsdon </w:t>
      </w:r>
      <w:proofErr w:type="gramStart"/>
      <w:r w:rsidR="00382EFF" w:rsidRPr="00431E1F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431E1F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X.D. Affirmation of the 2022 District Finance Corp. Chair and Secretary/Treasurer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Order #10993 - Motion Passed: </w:t>
      </w:r>
      <w:r w:rsidRPr="00431E1F">
        <w:rPr>
          <w:rFonts w:ascii="Times New Roman" w:hAnsi="Times New Roman" w:cs="Times New Roman"/>
          <w:sz w:val="24"/>
          <w:szCs w:val="24"/>
        </w:rPr>
        <w:t xml:space="preserve"> Approval of the affirmation of the Hardin County School Board Chair Charlie Wise as the chairperson and Superintendent Teresa Morgan as the secretary/treasurer for the Hardin Count</w:t>
      </w:r>
      <w:r w:rsidR="00431E1F">
        <w:rPr>
          <w:rFonts w:ascii="Times New Roman" w:hAnsi="Times New Roman" w:cs="Times New Roman"/>
          <w:sz w:val="24"/>
          <w:szCs w:val="24"/>
        </w:rPr>
        <w:t xml:space="preserve">y District Finance Corporation </w:t>
      </w:r>
      <w:r w:rsidRPr="00431E1F">
        <w:rPr>
          <w:rFonts w:ascii="Times New Roman" w:hAnsi="Times New Roman" w:cs="Times New Roman"/>
          <w:sz w:val="24"/>
          <w:szCs w:val="24"/>
        </w:rPr>
        <w:t xml:space="preserve">passed with a motion by Mr. Steve </w:t>
      </w:r>
      <w:r w:rsidR="00431E1F">
        <w:rPr>
          <w:rFonts w:ascii="Times New Roman" w:hAnsi="Times New Roman" w:cs="Times New Roman"/>
          <w:sz w:val="24"/>
          <w:szCs w:val="24"/>
        </w:rPr>
        <w:t xml:space="preserve">Bland and a second by Ms. Dawn </w:t>
      </w:r>
      <w:r w:rsidRPr="00431E1F">
        <w:rPr>
          <w:rFonts w:ascii="Times New Roman" w:hAnsi="Times New Roman" w:cs="Times New Roman"/>
          <w:sz w:val="24"/>
          <w:szCs w:val="24"/>
        </w:rPr>
        <w:t xml:space="preserve">Logsdon Johnson. 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s. Sherry Barnes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431E1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Dawn </w:t>
      </w:r>
      <w:r w:rsidR="00382EFF" w:rsidRPr="00431E1F">
        <w:rPr>
          <w:rFonts w:ascii="Times New Roman" w:hAnsi="Times New Roman" w:cs="Times New Roman"/>
          <w:sz w:val="24"/>
          <w:szCs w:val="24"/>
        </w:rPr>
        <w:t xml:space="preserve">Logsdon </w:t>
      </w:r>
      <w:proofErr w:type="gramStart"/>
      <w:r w:rsidR="00382EFF" w:rsidRPr="00431E1F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431E1F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431E1F" w:rsidRDefault="00431E1F" w:rsidP="00551814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</w:p>
    <w:p w:rsidR="00612B6E" w:rsidRDefault="00612B6E" w:rsidP="00551814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</w:p>
    <w:p w:rsidR="00612B6E" w:rsidRDefault="00612B6E" w:rsidP="00551814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</w:p>
    <w:p w:rsidR="00612B6E" w:rsidRDefault="00612B6E" w:rsidP="00551814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</w:p>
    <w:p w:rsidR="00382EF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lastRenderedPageBreak/>
        <w:t xml:space="preserve">X.E. Approval of the remaining 2022 Board Meeting dates, times, and locations for the regular meetings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W w:w="11268" w:type="dxa"/>
        <w:tblLayout w:type="fixed"/>
        <w:tblLook w:val="0000" w:firstRow="0" w:lastRow="0" w:firstColumn="0" w:lastColumn="0" w:noHBand="0" w:noVBand="0"/>
      </w:tblPr>
      <w:tblGrid>
        <w:gridCol w:w="5861"/>
        <w:gridCol w:w="5407"/>
      </w:tblGrid>
      <w:tr w:rsidR="00431E1F" w:rsidRPr="00431E1F" w:rsidTr="00257E60">
        <w:tc>
          <w:tcPr>
            <w:tcW w:w="5580" w:type="dxa"/>
          </w:tcPr>
          <w:p w:rsidR="00431E1F" w:rsidRPr="00431E1F" w:rsidRDefault="00431E1F" w:rsidP="00431E1F">
            <w:pPr>
              <w:rPr>
                <w:u w:val="single"/>
              </w:rPr>
            </w:pPr>
            <w:r w:rsidRPr="00431E1F">
              <w:rPr>
                <w:u w:val="single"/>
              </w:rPr>
              <w:t>11:30 a.m. Meeting Dates/Locations</w:t>
            </w:r>
          </w:p>
          <w:p w:rsidR="00431E1F" w:rsidRPr="00431E1F" w:rsidRDefault="00431E1F" w:rsidP="00431E1F">
            <w:r w:rsidRPr="00431E1F">
              <w:t>February 17, 2022 – Rineyville</w:t>
            </w:r>
          </w:p>
        </w:tc>
        <w:tc>
          <w:tcPr>
            <w:tcW w:w="5148" w:type="dxa"/>
          </w:tcPr>
          <w:p w:rsidR="00431E1F" w:rsidRPr="00431E1F" w:rsidRDefault="00431E1F" w:rsidP="00431E1F">
            <w:pPr>
              <w:rPr>
                <w:u w:val="single"/>
              </w:rPr>
            </w:pPr>
            <w:r w:rsidRPr="00431E1F">
              <w:rPr>
                <w:u w:val="single"/>
              </w:rPr>
              <w:t>6:00 p.m. Meeting Dates/Locations</w:t>
            </w:r>
          </w:p>
          <w:p w:rsidR="00431E1F" w:rsidRPr="00431E1F" w:rsidRDefault="00431E1F" w:rsidP="00431E1F">
            <w:r w:rsidRPr="00431E1F">
              <w:t>February 17, 2022 – PAC</w:t>
            </w:r>
          </w:p>
        </w:tc>
      </w:tr>
      <w:tr w:rsidR="00431E1F" w:rsidRPr="00431E1F" w:rsidTr="00257E60">
        <w:tc>
          <w:tcPr>
            <w:tcW w:w="5580" w:type="dxa"/>
          </w:tcPr>
          <w:p w:rsidR="00431E1F" w:rsidRPr="00431E1F" w:rsidRDefault="00431E1F" w:rsidP="00431E1F">
            <w:r w:rsidRPr="00431E1F">
              <w:t>March 17, 2022 – East Hardin</w:t>
            </w:r>
          </w:p>
        </w:tc>
        <w:tc>
          <w:tcPr>
            <w:tcW w:w="5148" w:type="dxa"/>
          </w:tcPr>
          <w:p w:rsidR="00431E1F" w:rsidRPr="00431E1F" w:rsidRDefault="00431E1F" w:rsidP="00431E1F">
            <w:r w:rsidRPr="00431E1F">
              <w:t>March 17, 2022 – Central Office</w:t>
            </w:r>
          </w:p>
        </w:tc>
      </w:tr>
      <w:tr w:rsidR="00431E1F" w:rsidRPr="00431E1F" w:rsidTr="00257E60">
        <w:tc>
          <w:tcPr>
            <w:tcW w:w="5580" w:type="dxa"/>
          </w:tcPr>
          <w:p w:rsidR="00431E1F" w:rsidRPr="00431E1F" w:rsidRDefault="00431E1F" w:rsidP="00431E1F">
            <w:r w:rsidRPr="00431E1F">
              <w:t>April 21, 2022 –  Woodland</w:t>
            </w:r>
          </w:p>
        </w:tc>
        <w:tc>
          <w:tcPr>
            <w:tcW w:w="5148" w:type="dxa"/>
          </w:tcPr>
          <w:p w:rsidR="00431E1F" w:rsidRPr="00431E1F" w:rsidRDefault="00431E1F" w:rsidP="00431E1F">
            <w:r w:rsidRPr="00431E1F">
              <w:t>April 21, 2022 – Central Office</w:t>
            </w:r>
          </w:p>
        </w:tc>
      </w:tr>
      <w:tr w:rsidR="00431E1F" w:rsidRPr="00431E1F" w:rsidTr="00257E60">
        <w:tc>
          <w:tcPr>
            <w:tcW w:w="5580" w:type="dxa"/>
          </w:tcPr>
          <w:p w:rsidR="00431E1F" w:rsidRPr="00431E1F" w:rsidRDefault="00431E1F" w:rsidP="00431E1F">
            <w:r w:rsidRPr="00431E1F">
              <w:t>May 19, 2022 – College View</w:t>
            </w:r>
          </w:p>
        </w:tc>
        <w:tc>
          <w:tcPr>
            <w:tcW w:w="5148" w:type="dxa"/>
          </w:tcPr>
          <w:p w:rsidR="00431E1F" w:rsidRPr="00431E1F" w:rsidRDefault="00431E1F" w:rsidP="00431E1F">
            <w:r w:rsidRPr="00431E1F">
              <w:t>May 19, 2022 – PAC</w:t>
            </w:r>
          </w:p>
        </w:tc>
      </w:tr>
      <w:tr w:rsidR="00431E1F" w:rsidRPr="00431E1F" w:rsidTr="00257E60">
        <w:tc>
          <w:tcPr>
            <w:tcW w:w="5580" w:type="dxa"/>
          </w:tcPr>
          <w:p w:rsidR="00431E1F" w:rsidRPr="00431E1F" w:rsidRDefault="00431E1F" w:rsidP="00431E1F">
            <w:r w:rsidRPr="00431E1F">
              <w:t>June 16, 2022 – Central Office</w:t>
            </w:r>
          </w:p>
        </w:tc>
        <w:tc>
          <w:tcPr>
            <w:tcW w:w="5148" w:type="dxa"/>
          </w:tcPr>
          <w:p w:rsidR="00431E1F" w:rsidRPr="00431E1F" w:rsidRDefault="00431E1F" w:rsidP="00431E1F">
            <w:r w:rsidRPr="00431E1F">
              <w:t xml:space="preserve">June 16, 2022 – Central Office </w:t>
            </w:r>
          </w:p>
        </w:tc>
      </w:tr>
      <w:tr w:rsidR="00431E1F" w:rsidRPr="00431E1F" w:rsidTr="00257E60">
        <w:tc>
          <w:tcPr>
            <w:tcW w:w="5580" w:type="dxa"/>
          </w:tcPr>
          <w:p w:rsidR="00431E1F" w:rsidRPr="00431E1F" w:rsidRDefault="00431E1F" w:rsidP="00431E1F">
            <w:r w:rsidRPr="00431E1F">
              <w:t xml:space="preserve">July 21, 2022 – No Meeting </w:t>
            </w:r>
          </w:p>
        </w:tc>
        <w:tc>
          <w:tcPr>
            <w:tcW w:w="5148" w:type="dxa"/>
          </w:tcPr>
          <w:p w:rsidR="00431E1F" w:rsidRPr="00431E1F" w:rsidRDefault="00431E1F" w:rsidP="00431E1F">
            <w:r w:rsidRPr="00431E1F">
              <w:t xml:space="preserve">July 21, 2022 – Central Office </w:t>
            </w:r>
          </w:p>
        </w:tc>
      </w:tr>
      <w:tr w:rsidR="00431E1F" w:rsidRPr="00431E1F" w:rsidTr="00257E60">
        <w:tc>
          <w:tcPr>
            <w:tcW w:w="5580" w:type="dxa"/>
          </w:tcPr>
          <w:p w:rsidR="00431E1F" w:rsidRPr="00431E1F" w:rsidRDefault="00431E1F" w:rsidP="00431E1F">
            <w:r w:rsidRPr="00431E1F">
              <w:t>August 18, 2022 – North Park</w:t>
            </w:r>
          </w:p>
        </w:tc>
        <w:tc>
          <w:tcPr>
            <w:tcW w:w="5148" w:type="dxa"/>
          </w:tcPr>
          <w:p w:rsidR="00431E1F" w:rsidRPr="00431E1F" w:rsidRDefault="00431E1F" w:rsidP="00431E1F">
            <w:r w:rsidRPr="00431E1F">
              <w:t>August 18, 2022 – Central Office</w:t>
            </w:r>
          </w:p>
        </w:tc>
      </w:tr>
      <w:tr w:rsidR="00431E1F" w:rsidRPr="00431E1F" w:rsidTr="00257E60">
        <w:tc>
          <w:tcPr>
            <w:tcW w:w="5580" w:type="dxa"/>
          </w:tcPr>
          <w:p w:rsidR="00431E1F" w:rsidRPr="00431E1F" w:rsidRDefault="00431E1F" w:rsidP="00431E1F">
            <w:r w:rsidRPr="00431E1F">
              <w:t>September 15, 2022 – Bluegrass</w:t>
            </w:r>
          </w:p>
        </w:tc>
        <w:tc>
          <w:tcPr>
            <w:tcW w:w="5148" w:type="dxa"/>
          </w:tcPr>
          <w:p w:rsidR="00431E1F" w:rsidRPr="00431E1F" w:rsidRDefault="00431E1F" w:rsidP="00431E1F">
            <w:r w:rsidRPr="00431E1F">
              <w:t>September 15, 2022 – Central Office</w:t>
            </w:r>
          </w:p>
        </w:tc>
      </w:tr>
      <w:tr w:rsidR="00431E1F" w:rsidRPr="00431E1F" w:rsidTr="00257E60">
        <w:tc>
          <w:tcPr>
            <w:tcW w:w="5580" w:type="dxa"/>
          </w:tcPr>
          <w:p w:rsidR="00431E1F" w:rsidRPr="00431E1F" w:rsidRDefault="00431E1F" w:rsidP="00431E1F">
            <w:r w:rsidRPr="00431E1F">
              <w:t>October 20, 2022 – Lakewood</w:t>
            </w:r>
          </w:p>
        </w:tc>
        <w:tc>
          <w:tcPr>
            <w:tcW w:w="5148" w:type="dxa"/>
          </w:tcPr>
          <w:p w:rsidR="00431E1F" w:rsidRPr="00431E1F" w:rsidRDefault="00431E1F" w:rsidP="00431E1F">
            <w:r w:rsidRPr="00431E1F">
              <w:t>October 20, 2022 – Central Office</w:t>
            </w:r>
          </w:p>
        </w:tc>
      </w:tr>
      <w:tr w:rsidR="00431E1F" w:rsidRPr="00431E1F" w:rsidTr="00257E60">
        <w:tc>
          <w:tcPr>
            <w:tcW w:w="5580" w:type="dxa"/>
          </w:tcPr>
          <w:p w:rsidR="00431E1F" w:rsidRPr="00431E1F" w:rsidRDefault="00431E1F" w:rsidP="00431E1F">
            <w:r w:rsidRPr="00431E1F">
              <w:t>November 17, 2022 – North Hardin</w:t>
            </w:r>
          </w:p>
        </w:tc>
        <w:tc>
          <w:tcPr>
            <w:tcW w:w="5148" w:type="dxa"/>
          </w:tcPr>
          <w:p w:rsidR="00431E1F" w:rsidRPr="00431E1F" w:rsidRDefault="00431E1F" w:rsidP="00431E1F">
            <w:r w:rsidRPr="00431E1F">
              <w:t>November 17, 2022 – Central Office</w:t>
            </w:r>
          </w:p>
        </w:tc>
      </w:tr>
      <w:tr w:rsidR="00431E1F" w:rsidRPr="00431E1F" w:rsidTr="00257E60">
        <w:tc>
          <w:tcPr>
            <w:tcW w:w="5580" w:type="dxa"/>
          </w:tcPr>
          <w:p w:rsidR="00431E1F" w:rsidRPr="00431E1F" w:rsidRDefault="00431E1F" w:rsidP="00431E1F">
            <w:r w:rsidRPr="00431E1F">
              <w:t>December 15, 2022 – Lincoln Trail</w:t>
            </w:r>
            <w:r w:rsidRPr="00431E1F">
              <w:br/>
              <w:t xml:space="preserve">           </w:t>
            </w:r>
          </w:p>
        </w:tc>
        <w:tc>
          <w:tcPr>
            <w:tcW w:w="5148" w:type="dxa"/>
          </w:tcPr>
          <w:p w:rsidR="00431E1F" w:rsidRPr="00431E1F" w:rsidRDefault="00431E1F" w:rsidP="00431E1F">
            <w:r w:rsidRPr="00431E1F">
              <w:t>December 15, 2022 – Central Office</w:t>
            </w:r>
          </w:p>
        </w:tc>
      </w:tr>
    </w:tbl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Order #10994 - Motion Passed: </w:t>
      </w:r>
      <w:r w:rsidRPr="00431E1F">
        <w:rPr>
          <w:rFonts w:ascii="Times New Roman" w:hAnsi="Times New Roman" w:cs="Times New Roman"/>
          <w:sz w:val="24"/>
          <w:szCs w:val="24"/>
        </w:rPr>
        <w:t xml:space="preserve"> Approval of the remaining 2022 board meeting dates, times, and locations for the regular meetings passed with a motion by Mr. Ben Sego and a second by Mr. Steve Bland. 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s. Sherry Barnes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431E1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Dawn </w:t>
      </w:r>
      <w:r w:rsidR="00382EFF" w:rsidRPr="00431E1F">
        <w:rPr>
          <w:rFonts w:ascii="Times New Roman" w:hAnsi="Times New Roman" w:cs="Times New Roman"/>
          <w:sz w:val="24"/>
          <w:szCs w:val="24"/>
        </w:rPr>
        <w:t xml:space="preserve">Logsdon </w:t>
      </w:r>
      <w:proofErr w:type="gramStart"/>
      <w:r w:rsidR="00382EFF" w:rsidRPr="00431E1F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431E1F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XI. New Business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XII. Superintendent's Report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Superintendent Teresa Morgan thanked our Board members for their service.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XIII. Executive Session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XIV. Board Calendar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XIV.A. February 17 - 11:30 a.m. - Regular Lunch Board Meeting - Rineyville Elementary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XIV.B. February 17 - 6:00 p.m. - Regular Evening Board Meeting - Hardin County Schools Performing Arts Center (PAC)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XIV.C. February 25-27 - KSBA Conference - Kentucky International Convention Center, Louisville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XV. Adjournment </w:t>
      </w:r>
      <w:r w:rsidRPr="00431E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b/>
          <w:sz w:val="24"/>
          <w:szCs w:val="24"/>
        </w:rPr>
        <w:t xml:space="preserve">Order #10995 - Motion Passed: </w:t>
      </w:r>
      <w:r w:rsidRPr="00431E1F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the meeting passed with a motion by Mr. Be</w:t>
      </w:r>
      <w:r w:rsidR="00431E1F">
        <w:rPr>
          <w:rFonts w:ascii="Times New Roman" w:hAnsi="Times New Roman" w:cs="Times New Roman"/>
          <w:sz w:val="24"/>
          <w:szCs w:val="24"/>
        </w:rPr>
        <w:t>n Sego and a second by Ms. Dawn</w:t>
      </w:r>
      <w:r w:rsidRPr="00431E1F">
        <w:rPr>
          <w:rFonts w:ascii="Times New Roman" w:hAnsi="Times New Roman" w:cs="Times New Roman"/>
          <w:sz w:val="24"/>
          <w:szCs w:val="24"/>
        </w:rPr>
        <w:t xml:space="preserve"> Logsdon Johnson.  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s. Sherry Barnes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431E1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Dawn </w:t>
      </w:r>
      <w:r w:rsidR="00382EFF" w:rsidRPr="00431E1F">
        <w:rPr>
          <w:rFonts w:ascii="Times New Roman" w:hAnsi="Times New Roman" w:cs="Times New Roman"/>
          <w:sz w:val="24"/>
          <w:szCs w:val="24"/>
        </w:rPr>
        <w:t xml:space="preserve">Logsdon </w:t>
      </w:r>
      <w:proofErr w:type="gramStart"/>
      <w:r w:rsidR="00382EFF" w:rsidRPr="00431E1F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431E1F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 xml:space="preserve">Mr. Charlie Wise         </w:t>
      </w:r>
      <w:r w:rsidR="00431E1F">
        <w:rPr>
          <w:rFonts w:ascii="Times New Roman" w:hAnsi="Times New Roman" w:cs="Times New Roman"/>
          <w:sz w:val="24"/>
          <w:szCs w:val="24"/>
        </w:rPr>
        <w:tab/>
      </w:r>
      <w:r w:rsidRPr="00431E1F">
        <w:rPr>
          <w:rFonts w:ascii="Times New Roman" w:hAnsi="Times New Roman" w:cs="Times New Roman"/>
          <w:sz w:val="24"/>
          <w:szCs w:val="24"/>
        </w:rPr>
        <w:t xml:space="preserve"> Yes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431E1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612B6E" w:rsidRDefault="00612B6E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612B6E" w:rsidRDefault="00612B6E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612B6E" w:rsidRPr="00431E1F" w:rsidRDefault="00612B6E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31E1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431E1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31E1F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431E1F" w:rsidSect="00551814">
      <w:pgSz w:w="12240" w:h="15840"/>
      <w:pgMar w:top="1440" w:right="1319" w:bottom="1440" w:left="131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19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zYzMzQxMzA1s7BU0lEKTi0uzszPAykwqgUAKzfdNCwAAAA="/>
  </w:docVars>
  <w:rsids>
    <w:rsidRoot w:val="00F34C0B"/>
    <w:rsid w:val="00382EFF"/>
    <w:rsid w:val="00431E1F"/>
    <w:rsid w:val="00551814"/>
    <w:rsid w:val="00612B6E"/>
    <w:rsid w:val="00A86BBF"/>
    <w:rsid w:val="00BB42EB"/>
    <w:rsid w:val="00C15427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121182C"/>
  <w14:defaultImageDpi w14:val="0"/>
  <w15:docId w15:val="{B247E5C7-99A4-460D-BB28-24A75151F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928</Words>
  <Characters>12138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14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3</cp:revision>
  <dcterms:created xsi:type="dcterms:W3CDTF">2022-01-21T21:33:00Z</dcterms:created>
  <dcterms:modified xsi:type="dcterms:W3CDTF">2022-01-21T21:42:00Z</dcterms:modified>
</cp:coreProperties>
</file>